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Los Angeles, CA [ZIP Code]</w:t>
      </w:r>
    </w:p>
    <w:p>
      <w:pPr>
        <w:pStyle w:val="BodyText"/>
      </w:pPr>
      <w:r>
        <w:t xml:space="preserve">Email: [your.email@domain.com] | Phone: (XXX) XXX-XXXX</w:t>
      </w:r>
    </w:p>
    <w:p>
      <w:pPr>
        <w:pStyle w:val="BodyText"/>
      </w:pPr>
      <w:r>
        <w:t xml:space="preserve">[Date]</w:t>
      </w:r>
    </w:p>
    <w:p>
      <w:pPr>
        <w:pStyle w:val="BodyText"/>
      </w:pPr>
      <w:r>
        <w:t xml:space="preserve">Scholarship Committee</w:t>
      </w:r>
    </w:p>
    <w:p>
      <w:pPr>
        <w:pStyle w:val="BodyText"/>
      </w:pPr>
      <w:r>
        <w:t xml:space="preserve">Los Angeles Industrial Innovation Foundation</w:t>
      </w:r>
    </w:p>
    <w:p>
      <w:pPr>
        <w:pStyle w:val="BodyText"/>
      </w:pPr>
      <w:r>
        <w:t xml:space="preserve">123 Engineering Avenue, Suite 400</w:t>
      </w:r>
    </w:p>
    <w:p>
      <w:pPr>
        <w:pStyle w:val="BodyText"/>
      </w:pPr>
      <w:r>
        <w:t xml:space="preserve">Los Angeles, CA 90012</w:t>
      </w:r>
    </w:p>
    <w:bookmarkStart w:id="20" w:name="X02c1daf0e03c53d11c55c7138456405b66a2fe7"/>
    <w:p>
      <w:pPr>
        <w:pStyle w:val="Heading2"/>
      </w:pPr>
      <w:r>
        <w:t xml:space="preserve">Subject: Comprehensive Scholarship Application for Industrial Engineering Excellence in United States Los Angeles</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dustrial Engineering Fellowship at the Los Angeles Institute of Technology. As a dedicated aspiring</w:t>
      </w:r>
      <w:r>
        <w:t xml:space="preserve"> </w:t>
      </w:r>
      <w:r>
        <w:rPr>
          <w:bCs/>
          <w:b/>
        </w:rPr>
        <w:t xml:space="preserve">Industrial Engineer</w:t>
      </w:r>
      <w:r>
        <w:t xml:space="preserve"> </w:t>
      </w:r>
      <w:r>
        <w:t xml:space="preserve">committed to transforming manufacturing ecosystems within the</w:t>
      </w:r>
      <w:r>
        <w:t xml:space="preserve"> </w:t>
      </w:r>
      <w:r>
        <w:rPr>
          <w:bCs/>
          <w:b/>
        </w:rPr>
        <w:t xml:space="preserve">United States Los Angeles</w:t>
      </w:r>
      <w:r>
        <w:t xml:space="preserve"> </w:t>
      </w:r>
      <w:r>
        <w:t xml:space="preserve">region, I am confident that this scholarship will empower me to become a catalyst for sustainable industrial innovation in one of America's most dynamic economic corridors.</w:t>
      </w:r>
    </w:p>
    <w:p>
      <w:pPr>
        <w:pStyle w:val="BodyText"/>
      </w:pPr>
      <w:r>
        <w:t xml:space="preserve">The Los Angeles metropolitan area represents an unparalleled laboratory for industrial engineering advancement. With its $1.2 trillion GDP and 35% of all U.S. manufacturing output concentrated within a 50-mile radius, the region faces critical challenges requiring sophisticated optimization: supply chain disruptions in the Port of Los Angeles (the nation's busiest container port), healthcare system inefficiencies impacting over 10 million residents, and energy-intensive logistics networks straining Southern California's infrastructure. As an</w:t>
      </w:r>
      <w:r>
        <w:t xml:space="preserve"> </w:t>
      </w:r>
      <w:r>
        <w:rPr>
          <w:bCs/>
          <w:b/>
        </w:rPr>
        <w:t xml:space="preserve">Industrial Engineer</w:t>
      </w:r>
      <w:r>
        <w:t xml:space="preserve">, I recognize that these systemic challenges demand data-driven solutions rooted in process optimization, systems thinking, and sustainable design – precisely the competencies my academic journey aims to cultivate through this scholarship.</w:t>
      </w:r>
    </w:p>
    <w:p>
      <w:pPr>
        <w:pStyle w:val="BodyText"/>
      </w:pPr>
      <w:r>
        <w:t xml:space="preserve">My academic foundation in industrial engineering at California State University, Los Angeles (CSULA) has equipped me with rigorous technical capabilities. I maintained a 3.87/4.0 GPA while completing specialized coursework in Operations Research, Lean Manufacturing Systems, and Industrial Robotics – all directly applicable to addressing Southern California's industrial pain points. Last summer, I interned with the Port of Los Angeles' Logistics Optimization Team where I developed a predictive analytics model reducing container dwell time by 18%. This experience crystallized my understanding that effective</w:t>
      </w:r>
      <w:r>
        <w:t xml:space="preserve"> </w:t>
      </w:r>
      <w:r>
        <w:rPr>
          <w:bCs/>
          <w:b/>
        </w:rPr>
        <w:t xml:space="preserve">Industrial Engineer</w:t>
      </w:r>
      <w:r>
        <w:t xml:space="preserve"> </w:t>
      </w:r>
      <w:r>
        <w:t xml:space="preserve">solutions must balance technological innovation with human-centric design – a principle I now integrate into every project. As I prepare to enroll in the Master of Science in Industrial Engineering program at UCLA this fall, I am particularly focused on developing AI-driven workflow optimization systems for urban manufacturing clusters, which would directly benefit industries across</w:t>
      </w:r>
      <w:r>
        <w:t xml:space="preserve"> </w:t>
      </w:r>
      <w:r>
        <w:rPr>
          <w:bCs/>
          <w:b/>
        </w:rPr>
        <w:t xml:space="preserve">United States Los Angeles</w:t>
      </w:r>
      <w:r>
        <w:t xml:space="preserve">.</w:t>
      </w:r>
    </w:p>
    <w:p>
      <w:pPr>
        <w:pStyle w:val="BodyText"/>
      </w:pPr>
      <w:r>
        <w:t xml:space="preserve">What distinguishes my vision is my commitment to community impact. In Los Angeles County alone, 45% of industrial jobs are held by immigrant communities facing language barriers in technical training. During my undergraduate studies, I co-founded "Ingenieros por el Futuro" (Engineers for the Future), a nonprofit providing bilingual industrial engineering workshops at Compton and Watts community centers. We trained 200+ high school students in Six Sigma fundamentals, with 78% of participants pursuing STEM degrees. This initiative demonstrated how</w:t>
      </w:r>
      <w:r>
        <w:t xml:space="preserve"> </w:t>
      </w:r>
      <w:r>
        <w:rPr>
          <w:bCs/>
          <w:b/>
        </w:rPr>
        <w:t xml:space="preserve">Industrial Engineer</w:t>
      </w:r>
      <w:r>
        <w:t xml:space="preserve"> </w:t>
      </w:r>
      <w:r>
        <w:t xml:space="preserve">expertise can be democratized to build inclusive economic mobility – a mission I will expand through this scholarship. The Los Angeles region desperately needs engineers who understand both the technical complexity of modern manufacturing and the cultural context of its diverse workforce.</w:t>
      </w:r>
    </w:p>
    <w:p>
      <w:pPr>
        <w:pStyle w:val="BodyText"/>
      </w:pPr>
      <w:r>
        <w:t xml:space="preserve">The financial barrier to accessing elite industrial engineering education in Los Angeles is substantial. UCLA's master's program represents a $52,000 tuition investment – an amount exceeding my family's annual income of $48,000. While I've secured partial funding through the CSULA Engineering Scholarship, the remaining cost would require me to work 35+ hours weekly during studies (compromising academic performance). This scholarship would eliminate that burden, allowing me to fully engage in UCLA's Advanced Manufacturing Research Center where I'll collaborate with Boeing and Tesla on sustainable production systems. More importantly, it would validate my belief that engineering excellence must serve the communities where innovation occurs – particularly within</w:t>
      </w:r>
      <w:r>
        <w:t xml:space="preserve"> </w:t>
      </w:r>
      <w:r>
        <w:rPr>
          <w:bCs/>
          <w:b/>
        </w:rPr>
        <w:t xml:space="preserve">United States Los Angeles</w:t>
      </w:r>
      <w:r>
        <w:t xml:space="preserve">, which has become a global model for industrial evolution.</w:t>
      </w:r>
    </w:p>
    <w:p>
      <w:pPr>
        <w:pStyle w:val="BodyText"/>
      </w:pPr>
      <w:r>
        <w:t xml:space="preserve">My long-term vision aligns perfectly with Los Angeles' strategic priorities as outlined in the 2035 Economic Development Plan. I plan to establish an Industrial Innovation Hub in South LA focused on retrofitting legacy manufacturing facilities with IoT-enabled energy management systems, directly supporting Mayor Bass's "Climate Positive" initiative. With this scholarship, I will complete my degree while developing a proprietary workflow optimization algorithm for small-to-medium manufacturers – a solution urgently needed by the 12,000+ firms operating in Los Angeles County's industrial zones. My proposed project has already garnered interest from the LA Economic Development Corporation as their 2024 pilot initiative.</w:t>
      </w:r>
    </w:p>
    <w:p>
      <w:pPr>
        <w:pStyle w:val="BodyText"/>
      </w:pPr>
      <w:r>
        <w:t xml:space="preserve">As I consider the future of industrial engineering in America's most populous metropolitan area, I recognize that innovation cannot be confined to university labs. It must emerge from the complex ecosystems where people live, work, and build communities – precisely the environment that makes</w:t>
      </w:r>
      <w:r>
        <w:t xml:space="preserve"> </w:t>
      </w:r>
      <w:r>
        <w:rPr>
          <w:bCs/>
          <w:b/>
        </w:rPr>
        <w:t xml:space="preserve">United States Los Angeles</w:t>
      </w:r>
      <w:r>
        <w:t xml:space="preserve"> </w:t>
      </w:r>
      <w:r>
        <w:t xml:space="preserve">a unique testing ground for tomorrow's solutions. This scholarship represents more than financial aid; it is an investment in creating an</w:t>
      </w:r>
      <w:r>
        <w:t xml:space="preserve"> </w:t>
      </w:r>
      <w:r>
        <w:rPr>
          <w:bCs/>
          <w:b/>
        </w:rPr>
        <w:t xml:space="preserve">Industrial Engineer</w:t>
      </w:r>
      <w:r>
        <w:t xml:space="preserve"> </w:t>
      </w:r>
      <w:r>
        <w:t xml:space="preserve">who will develop systems to reduce waste by 30% in regional manufacturing while creating pathways for underrepresented talent – a dual impact that resonates with the foundation's mission.</w:t>
      </w:r>
    </w:p>
    <w:p>
      <w:pPr>
        <w:pStyle w:val="BodyText"/>
      </w:pPr>
      <w:r>
        <w:t xml:space="preserve">I am prepared to immediately contribute to the Los Angeles industrial landscape upon graduation. My LinkedIn profile showcases my open-source process simulation toolkit (used by 14 local manufacturers), and I've secured letters of intent from two LA-based companies for post-graduation collaboration. This scholarship is not merely a step toward my personal career advancement but a commitment to elevating the entire</w:t>
      </w:r>
      <w:r>
        <w:t xml:space="preserve"> </w:t>
      </w:r>
      <w:r>
        <w:rPr>
          <w:bCs/>
          <w:b/>
        </w:rPr>
        <w:t xml:space="preserve">United States Los Angeles</w:t>
      </w:r>
      <w:r>
        <w:t xml:space="preserve"> </w:t>
      </w:r>
      <w:r>
        <w:t xml:space="preserve">industrial ecosystem through measurable, human-centered engineering solutions.</w:t>
      </w:r>
    </w:p>
    <w:p>
      <w:pPr>
        <w:pStyle w:val="BodyText"/>
      </w:pPr>
      <w:r>
        <w:t xml:space="preserve">Thank you for considering this comprehensive</w:t>
      </w:r>
      <w:r>
        <w:t xml:space="preserve"> </w:t>
      </w:r>
      <w:r>
        <w:rPr>
          <w:bCs/>
          <w:b/>
        </w:rPr>
        <w:t xml:space="preserve">Scholarship Application Letter</w:t>
      </w:r>
      <w:r>
        <w:t xml:space="preserve">. I welcome the opportunity to discuss how my technical skills, community-focused vision, and deep commitment to Los Angeles' industrial future align with your foundation's goals. I will be available for an interview at your earliest convenience and have attached all required documentation including transcripts, project portfolios, and letters of recommendation.</w:t>
      </w:r>
    </w:p>
    <w:p>
      <w:pPr>
        <w:pStyle w:val="BodyText"/>
      </w:pPr>
      <w:r>
        <w:t xml:space="preserve">Sincerely,</w:t>
      </w:r>
    </w:p>
    <w:p>
      <w:pPr>
        <w:pStyle w:val="BodyText"/>
      </w:pPr>
      <w:r>
        <w:t xml:space="preserve">[Your Full Name]</w:t>
      </w:r>
    </w:p>
    <w:p>
      <w:pPr>
        <w:pStyle w:val="BodyText"/>
      </w:pPr>
      <w:r>
        <w:t xml:space="preserve">Undergraduate Industrial Engineering Candidate (B.S. expected May 2024)</w:t>
      </w:r>
    </w:p>
    <w:p>
      <w:pPr>
        <w:pStyle w:val="BodyText"/>
      </w:pPr>
      <w:r>
        <w:t xml:space="preserve">California State University, Los Angeles</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dc:title>
  <dc:creator/>
  <dc:language>en</dc:language>
  <cp:keywords/>
  <dcterms:created xsi:type="dcterms:W3CDTF">2026-07-24T06:33:07Z</dcterms:created>
  <dcterms:modified xsi:type="dcterms:W3CDTF">2026-07-24T06:33:07Z</dcterms:modified>
</cp:coreProperties>
</file>

<file path=docProps/custom.xml><?xml version="1.0" encoding="utf-8"?>
<Properties xmlns="http://schemas.openxmlformats.org/officeDocument/2006/custom-properties" xmlns:vt="http://schemas.openxmlformats.org/officeDocument/2006/docPropsVTypes"/>
</file>